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3A74F" w14:textId="77777777" w:rsidR="00EA7462" w:rsidRDefault="00742B80" w:rsidP="00A9745C">
      <w:pPr>
        <w:pStyle w:val="1"/>
        <w:jc w:val="center"/>
        <w:rPr>
          <w:sz w:val="52"/>
          <w:lang w:eastAsia="zh-CN"/>
        </w:rPr>
      </w:pPr>
      <w:r>
        <w:rPr>
          <w:rFonts w:hint="eastAsia"/>
          <w:sz w:val="52"/>
          <w:lang w:eastAsia="zh-CN"/>
        </w:rPr>
        <w:t>Final</w:t>
      </w:r>
      <w:r>
        <w:rPr>
          <w:sz w:val="52"/>
          <w:lang w:eastAsia="zh-CN"/>
        </w:rPr>
        <w:t xml:space="preserve"> </w:t>
      </w:r>
      <w:r w:rsidR="001812CC">
        <w:rPr>
          <w:rFonts w:hint="eastAsia"/>
          <w:sz w:val="52"/>
          <w:lang w:eastAsia="zh-CN"/>
        </w:rPr>
        <w:t>Homework</w:t>
      </w:r>
    </w:p>
    <w:p w14:paraId="04565566" w14:textId="682C2CAA" w:rsidR="004E31D7" w:rsidRDefault="00311488" w:rsidP="004E31D7">
      <w:pPr>
        <w:pStyle w:val="1"/>
        <w:rPr>
          <w:lang w:eastAsia="zh-CN"/>
        </w:rPr>
      </w:pPr>
      <w:r>
        <w:rPr>
          <w:rFonts w:hint="eastAsia"/>
          <w:lang w:eastAsia="zh-CN"/>
        </w:rPr>
        <w:t>抽题</w:t>
      </w:r>
      <w:r>
        <w:rPr>
          <w:rFonts w:hint="eastAsia"/>
          <w:lang w:eastAsia="zh-CN"/>
        </w:rPr>
        <w:t>APP</w:t>
      </w:r>
      <w:r w:rsidR="001D34B4">
        <w:rPr>
          <w:lang w:eastAsia="zh-CN"/>
        </w:rPr>
        <w:t xml:space="preserve"> (</w:t>
      </w:r>
      <w:r w:rsidR="0079671F">
        <w:rPr>
          <w:lang w:eastAsia="zh-CN"/>
        </w:rPr>
        <w:t>6</w:t>
      </w:r>
      <w:r w:rsidR="001D34B4">
        <w:rPr>
          <w:lang w:eastAsia="zh-CN"/>
        </w:rPr>
        <w:t>0%)</w:t>
      </w:r>
    </w:p>
    <w:p w14:paraId="7F16D968" w14:textId="36015D38" w:rsidR="004E31D7" w:rsidRDefault="00932B41" w:rsidP="0040668B">
      <w:pPr>
        <w:pStyle w:val="ac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设计一个软件</w:t>
      </w:r>
      <w:r w:rsidR="00FC29FC">
        <w:rPr>
          <w:rFonts w:hint="eastAsia"/>
          <w:lang w:eastAsia="zh-CN"/>
        </w:rPr>
        <w:t>实现</w:t>
      </w:r>
      <w:r w:rsidR="004B54FD">
        <w:rPr>
          <w:rFonts w:hint="eastAsia"/>
          <w:lang w:eastAsia="zh-CN"/>
        </w:rPr>
        <w:t>随机</w:t>
      </w:r>
      <w:r w:rsidR="00781831">
        <w:rPr>
          <w:rFonts w:hint="eastAsia"/>
          <w:lang w:eastAsia="zh-CN"/>
        </w:rPr>
        <w:t>抽题</w:t>
      </w:r>
    </w:p>
    <w:p w14:paraId="2A9F6331" w14:textId="682392BF" w:rsidR="00FC29FC" w:rsidRDefault="00FC29FC" w:rsidP="00FC29FC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需要</w:t>
      </w:r>
      <w:r>
        <w:rPr>
          <w:rFonts w:hint="eastAsia"/>
          <w:lang w:eastAsia="zh-CN"/>
        </w:rPr>
        <w:t>UI</w:t>
      </w:r>
      <w:r>
        <w:rPr>
          <w:rFonts w:hint="eastAsia"/>
          <w:lang w:eastAsia="zh-CN"/>
        </w:rPr>
        <w:t>，</w:t>
      </w:r>
      <w:r w:rsidR="009B2EEB">
        <w:rPr>
          <w:rFonts w:hint="eastAsia"/>
          <w:lang w:eastAsia="zh-CN"/>
        </w:rPr>
        <w:t>可以在多个题库中随机抽取一个题目进行显示</w:t>
      </w:r>
    </w:p>
    <w:p w14:paraId="2E039CAC" w14:textId="77777777" w:rsidR="00536637" w:rsidRDefault="009B2EEB" w:rsidP="001D7074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显示的题目可以进行放大和缩小</w:t>
      </w:r>
    </w:p>
    <w:p w14:paraId="4C2C920F" w14:textId="3004FA8D" w:rsidR="0079671F" w:rsidRDefault="009B2EEB" w:rsidP="001D7074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抽过的</w:t>
      </w:r>
      <w:r w:rsidR="00536637">
        <w:rPr>
          <w:rFonts w:hint="eastAsia"/>
          <w:lang w:eastAsia="zh-CN"/>
        </w:rPr>
        <w:t>题目不能再次出现</w:t>
      </w:r>
    </w:p>
    <w:p w14:paraId="07F3592B" w14:textId="4F91041A" w:rsidR="006E3FBB" w:rsidRDefault="004B54FD" w:rsidP="006E3FB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随机的过程是可以再现和状态保存的，也就是</w:t>
      </w:r>
      <w:r w:rsidR="00F53F6D">
        <w:rPr>
          <w:rFonts w:hint="eastAsia"/>
          <w:lang w:eastAsia="zh-CN"/>
        </w:rPr>
        <w:t>把</w:t>
      </w:r>
      <w:r w:rsidR="00F53F6D">
        <w:rPr>
          <w:rFonts w:hint="eastAsia"/>
          <w:lang w:eastAsia="zh-CN"/>
        </w:rPr>
        <w:t>APP</w:t>
      </w:r>
      <w:r w:rsidR="00F53F6D">
        <w:rPr>
          <w:rFonts w:hint="eastAsia"/>
          <w:lang w:eastAsia="zh-CN"/>
        </w:rPr>
        <w:t>关掉，再打开，以前抽过的题目依然不能出现，除非点击了结束或者重置</w:t>
      </w:r>
    </w:p>
    <w:p w14:paraId="0957365C" w14:textId="7DE07CDF" w:rsidR="00F53F6D" w:rsidRDefault="00F53F6D" w:rsidP="006E3FB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题目展示应该可以展示一些特殊字符</w:t>
      </w:r>
    </w:p>
    <w:p w14:paraId="28236F6C" w14:textId="1F4AE913" w:rsidR="008B48C9" w:rsidRDefault="002302C3" w:rsidP="006E3FB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题库一般用纯文本，题库在一个目录下，可以自动加载</w:t>
      </w:r>
      <w:r w:rsidR="006C4A2C">
        <w:rPr>
          <w:rFonts w:hint="eastAsia"/>
          <w:lang w:eastAsia="zh-CN"/>
        </w:rPr>
        <w:t>该</w:t>
      </w:r>
      <w:r>
        <w:rPr>
          <w:rFonts w:hint="eastAsia"/>
          <w:lang w:eastAsia="zh-CN"/>
        </w:rPr>
        <w:t>目录下所有文本，</w:t>
      </w:r>
      <w:r w:rsidR="008F0D3E">
        <w:rPr>
          <w:rFonts w:hint="eastAsia"/>
          <w:lang w:eastAsia="zh-CN"/>
        </w:rPr>
        <w:t>目录应该是可以指定的</w:t>
      </w:r>
    </w:p>
    <w:p w14:paraId="263BDA03" w14:textId="2E048148" w:rsidR="008B48C9" w:rsidRDefault="008B48C9" w:rsidP="006E3FBB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*</w:t>
      </w:r>
      <w:r>
        <w:rPr>
          <w:rFonts w:hint="eastAsia"/>
          <w:lang w:eastAsia="zh-CN"/>
        </w:rPr>
        <w:t>题目可以是超文本如图片和公式</w:t>
      </w:r>
    </w:p>
    <w:p w14:paraId="4BD90753" w14:textId="7F382AA3" w:rsidR="006C35CD" w:rsidRDefault="006E3FBB" w:rsidP="0079671F">
      <w:pPr>
        <w:pStyle w:val="ac"/>
        <w:ind w:leftChars="-1" w:left="-2"/>
        <w:jc w:val="center"/>
        <w:rPr>
          <w:lang w:eastAsia="zh-CN"/>
        </w:rPr>
      </w:pPr>
      <w:r>
        <w:rPr>
          <w:noProof/>
        </w:rPr>
        <mc:AlternateContent>
          <mc:Choice Requires="wps">
            <w:drawing>
              <wp:inline distT="0" distB="0" distL="0" distR="0" wp14:anchorId="085A2663" wp14:editId="6567B370">
                <wp:extent cx="304800" cy="304800"/>
                <wp:effectExtent l="0" t="0" r="0" b="0"/>
                <wp:docPr id="8" name="矩形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588A02" id="矩形 8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" filled="f" stroked="f">
                <o:lock v:ext="edit" aspectratio="t"/>
                <w10:anchorlock/>
              </v:rect>
            </w:pict>
          </mc:Fallback>
        </mc:AlternateContent>
      </w:r>
      <w:r w:rsidRPr="006E3FBB">
        <w:rPr>
          <w:noProof/>
        </w:rPr>
        <w:t xml:space="preserve"> </w:t>
      </w:r>
      <w:r w:rsidR="000C739F" w:rsidRPr="000C739F">
        <w:rPr>
          <w:noProof/>
        </w:rPr>
        <w:drawing>
          <wp:inline distT="0" distB="0" distL="0" distR="0" wp14:anchorId="0A93DE49" wp14:editId="30E702C8">
            <wp:extent cx="6626225" cy="5327015"/>
            <wp:effectExtent l="0" t="0" r="3175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2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DEDBE" w14:textId="788F72E1" w:rsidR="0079671F" w:rsidRDefault="0079671F" w:rsidP="0079671F">
      <w:pPr>
        <w:pStyle w:val="ac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分组完成，每组</w:t>
      </w:r>
      <w:r>
        <w:rPr>
          <w:rFonts w:hint="eastAsia"/>
          <w:lang w:eastAsia="zh-CN"/>
        </w:rPr>
        <w:t>1-</w:t>
      </w:r>
      <w:r w:rsidR="008F0D3E">
        <w:rPr>
          <w:lang w:eastAsia="zh-CN"/>
        </w:rPr>
        <w:t>4</w:t>
      </w:r>
      <w:r>
        <w:rPr>
          <w:rFonts w:hint="eastAsia"/>
          <w:lang w:eastAsia="zh-CN"/>
        </w:rPr>
        <w:t>人</w:t>
      </w:r>
    </w:p>
    <w:p w14:paraId="55225B21" w14:textId="77777777" w:rsidR="00C06D82" w:rsidRDefault="00C06D82" w:rsidP="00C06D82">
      <w:pPr>
        <w:pStyle w:val="ac"/>
        <w:numPr>
          <w:ilvl w:val="0"/>
          <w:numId w:val="25"/>
        </w:numPr>
        <w:rPr>
          <w:lang w:eastAsia="zh-CN"/>
        </w:rPr>
      </w:pPr>
      <w:r>
        <w:rPr>
          <w:rFonts w:hint="eastAsia"/>
          <w:lang w:eastAsia="zh-CN"/>
        </w:rPr>
        <w:t>评价标准</w:t>
      </w:r>
    </w:p>
    <w:p w14:paraId="220EDC8E" w14:textId="4FB0DBAE" w:rsidR="00C06D82" w:rsidRDefault="005616F5" w:rsidP="00235738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界面美观，</w:t>
      </w:r>
      <w:r w:rsidR="000943BB">
        <w:rPr>
          <w:rFonts w:hint="eastAsia"/>
          <w:lang w:eastAsia="zh-CN"/>
        </w:rPr>
        <w:t>成功</w:t>
      </w:r>
      <w:r w:rsidR="002D0F90">
        <w:rPr>
          <w:rFonts w:hint="eastAsia"/>
          <w:lang w:eastAsia="zh-CN"/>
        </w:rPr>
        <w:t>实现了</w:t>
      </w:r>
      <w:r w:rsidR="006801EF">
        <w:rPr>
          <w:rFonts w:hint="eastAsia"/>
          <w:lang w:eastAsia="zh-CN"/>
        </w:rPr>
        <w:t>题库加载和随机抽题</w:t>
      </w:r>
      <w:r w:rsidR="000943BB">
        <w:rPr>
          <w:rFonts w:hint="eastAsia"/>
          <w:lang w:eastAsia="zh-CN"/>
        </w:rPr>
        <w:t>，可以得到</w:t>
      </w:r>
      <w:r w:rsidR="000943BB">
        <w:rPr>
          <w:rFonts w:hint="eastAsia"/>
          <w:lang w:eastAsia="zh-CN"/>
        </w:rPr>
        <w:t>6</w:t>
      </w:r>
      <w:r w:rsidR="000943BB">
        <w:rPr>
          <w:lang w:eastAsia="zh-CN"/>
        </w:rPr>
        <w:t>0</w:t>
      </w:r>
      <w:r w:rsidR="000943BB">
        <w:rPr>
          <w:rFonts w:hint="eastAsia"/>
          <w:lang w:eastAsia="zh-CN"/>
        </w:rPr>
        <w:t>%</w:t>
      </w:r>
      <w:r w:rsidR="000943BB">
        <w:rPr>
          <w:rFonts w:hint="eastAsia"/>
          <w:lang w:eastAsia="zh-CN"/>
        </w:rPr>
        <w:t>以上的分数；</w:t>
      </w:r>
    </w:p>
    <w:p w14:paraId="2F2FE5B7" w14:textId="32A8B0CF" w:rsidR="000943BB" w:rsidRDefault="000943BB" w:rsidP="00235738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成功</w:t>
      </w:r>
      <w:r w:rsidR="002D0F90">
        <w:rPr>
          <w:rFonts w:hint="eastAsia"/>
          <w:lang w:eastAsia="zh-CN"/>
        </w:rPr>
        <w:t>实现了</w:t>
      </w:r>
      <w:r w:rsidR="006801EF">
        <w:rPr>
          <w:rFonts w:hint="eastAsia"/>
          <w:lang w:eastAsia="zh-CN"/>
        </w:rPr>
        <w:t>状态保存和自动加载</w:t>
      </w:r>
      <w:r>
        <w:rPr>
          <w:rFonts w:hint="eastAsia"/>
          <w:lang w:eastAsia="zh-CN"/>
        </w:rPr>
        <w:t>，可以得到</w:t>
      </w:r>
      <w:r>
        <w:rPr>
          <w:lang w:eastAsia="zh-CN"/>
        </w:rPr>
        <w:t>75</w:t>
      </w:r>
      <w:r>
        <w:rPr>
          <w:rFonts w:hint="eastAsia"/>
          <w:lang w:eastAsia="zh-CN"/>
        </w:rPr>
        <w:t>%</w:t>
      </w:r>
      <w:r>
        <w:rPr>
          <w:rFonts w:hint="eastAsia"/>
          <w:lang w:eastAsia="zh-CN"/>
        </w:rPr>
        <w:t>以上的分数；</w:t>
      </w:r>
    </w:p>
    <w:p w14:paraId="34045668" w14:textId="08882885" w:rsidR="00F55ABF" w:rsidRDefault="006E235E" w:rsidP="00BD53A7">
      <w:pPr>
        <w:pStyle w:val="ac"/>
        <w:numPr>
          <w:ilvl w:val="1"/>
          <w:numId w:val="25"/>
        </w:numPr>
        <w:rPr>
          <w:lang w:eastAsia="zh-CN"/>
        </w:rPr>
      </w:pPr>
      <w:r>
        <w:rPr>
          <w:rFonts w:hint="eastAsia"/>
          <w:lang w:eastAsia="zh-CN"/>
        </w:rPr>
        <w:t>实现了</w:t>
      </w:r>
      <w:r w:rsidR="006801EF">
        <w:rPr>
          <w:rFonts w:hint="eastAsia"/>
          <w:lang w:eastAsia="zh-CN"/>
        </w:rPr>
        <w:t>超文本</w:t>
      </w:r>
      <w:r w:rsidR="005616F5">
        <w:rPr>
          <w:rFonts w:hint="eastAsia"/>
          <w:lang w:eastAsia="zh-CN"/>
        </w:rPr>
        <w:t>展示可以得到</w:t>
      </w:r>
      <w:r w:rsidR="005616F5">
        <w:rPr>
          <w:rFonts w:hint="eastAsia"/>
          <w:lang w:eastAsia="zh-CN"/>
        </w:rPr>
        <w:t>9</w:t>
      </w:r>
      <w:r w:rsidR="005616F5">
        <w:rPr>
          <w:lang w:eastAsia="zh-CN"/>
        </w:rPr>
        <w:t>0%</w:t>
      </w:r>
      <w:r w:rsidR="005616F5">
        <w:rPr>
          <w:rFonts w:hint="eastAsia"/>
          <w:lang w:eastAsia="zh-CN"/>
        </w:rPr>
        <w:t>以上分数</w:t>
      </w:r>
      <w:r w:rsidR="00F55ABF">
        <w:rPr>
          <w:rFonts w:hint="eastAsia"/>
          <w:lang w:eastAsia="zh-CN"/>
        </w:rPr>
        <w:t>。</w:t>
      </w:r>
    </w:p>
    <w:p w14:paraId="4013EA80" w14:textId="77777777" w:rsidR="0040668B" w:rsidRDefault="000943BB" w:rsidP="00E9012E">
      <w:pPr>
        <w:pStyle w:val="1"/>
        <w:rPr>
          <w:lang w:eastAsia="zh-CN"/>
        </w:rPr>
      </w:pPr>
      <w:r>
        <w:rPr>
          <w:rFonts w:hint="eastAsia"/>
          <w:lang w:eastAsia="zh-CN"/>
        </w:rPr>
        <w:t>研究报告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份</w:t>
      </w:r>
      <w:r w:rsidR="001D34B4">
        <w:rPr>
          <w:lang w:eastAsia="zh-CN"/>
        </w:rPr>
        <w:t xml:space="preserve"> (40%)</w:t>
      </w:r>
    </w:p>
    <w:p w14:paraId="57181607" w14:textId="75651303" w:rsidR="00CB5514" w:rsidRDefault="000943BB" w:rsidP="00CB5514">
      <w:pPr>
        <w:pStyle w:val="ac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研究过程涉及的</w:t>
      </w:r>
      <w:r w:rsidR="00F55ABF">
        <w:rPr>
          <w:rFonts w:hint="eastAsia"/>
          <w:lang w:eastAsia="zh-CN"/>
        </w:rPr>
        <w:t>报告</w:t>
      </w:r>
      <w:r>
        <w:rPr>
          <w:rFonts w:hint="eastAsia"/>
          <w:lang w:eastAsia="zh-CN"/>
        </w:rPr>
        <w:t>和代码应当分别上传到组长的</w:t>
      </w:r>
      <w:r w:rsidR="006E235E">
        <w:rPr>
          <w:rFonts w:hint="eastAsia"/>
          <w:lang w:eastAsia="zh-CN"/>
        </w:rPr>
        <w:t>学习通</w:t>
      </w:r>
      <w:r>
        <w:rPr>
          <w:rFonts w:hint="eastAsia"/>
          <w:lang w:eastAsia="zh-CN"/>
        </w:rPr>
        <w:t>上，并在报告中进行说明</w:t>
      </w:r>
    </w:p>
    <w:p w14:paraId="5211E91A" w14:textId="77777777" w:rsidR="00CB5514" w:rsidRDefault="000943BB" w:rsidP="000943BB">
      <w:pPr>
        <w:pStyle w:val="ac"/>
        <w:numPr>
          <w:ilvl w:val="0"/>
          <w:numId w:val="28"/>
        </w:numPr>
        <w:rPr>
          <w:lang w:eastAsia="zh-CN"/>
        </w:rPr>
      </w:pPr>
      <w:r>
        <w:rPr>
          <w:rFonts w:hint="eastAsia"/>
          <w:lang w:eastAsia="zh-CN"/>
        </w:rPr>
        <w:t>报告中应首先给出每位组员的贡献百分比</w:t>
      </w:r>
    </w:p>
    <w:p w14:paraId="14286D21" w14:textId="77777777" w:rsidR="00A75267" w:rsidRDefault="00A75267" w:rsidP="00A75267">
      <w:pPr>
        <w:pStyle w:val="ac"/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 xml:space="preserve">Your </w:t>
      </w:r>
      <w:r w:rsidR="001A2947">
        <w:rPr>
          <w:lang w:eastAsia="zh-CN"/>
        </w:rPr>
        <w:t>thesis</w:t>
      </w:r>
      <w:r>
        <w:rPr>
          <w:lang w:eastAsia="zh-CN"/>
        </w:rPr>
        <w:t xml:space="preserve"> for should include:</w:t>
      </w:r>
    </w:p>
    <w:p w14:paraId="6DEF46EE" w14:textId="77777777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Title Page</w:t>
      </w:r>
    </w:p>
    <w:p w14:paraId="0F80FE4B" w14:textId="77777777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Abstract</w:t>
      </w:r>
    </w:p>
    <w:p w14:paraId="62A83107" w14:textId="77777777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Table of Contents (optional)</w:t>
      </w:r>
    </w:p>
    <w:p w14:paraId="696DB2B5" w14:textId="77777777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One - Introduction</w:t>
      </w:r>
    </w:p>
    <w:p w14:paraId="306DA970" w14:textId="0384DABE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 xml:space="preserve">Chapter Two </w:t>
      </w:r>
      <w:r w:rsidR="006E235E">
        <w:rPr>
          <w:lang w:eastAsia="zh-CN"/>
        </w:rPr>
        <w:t>–</w:t>
      </w:r>
      <w:r>
        <w:rPr>
          <w:lang w:eastAsia="zh-CN"/>
        </w:rPr>
        <w:t xml:space="preserve"> </w:t>
      </w:r>
      <w:r w:rsidR="006E235E">
        <w:rPr>
          <w:rFonts w:hint="eastAsia"/>
          <w:lang w:eastAsia="zh-CN"/>
        </w:rPr>
        <w:t>Requirement</w:t>
      </w:r>
      <w:r w:rsidR="006E235E">
        <w:rPr>
          <w:lang w:eastAsia="zh-CN"/>
        </w:rPr>
        <w:t xml:space="preserve"> </w:t>
      </w:r>
      <w:r w:rsidR="006E235E">
        <w:rPr>
          <w:rFonts w:hint="eastAsia"/>
          <w:lang w:eastAsia="zh-CN"/>
        </w:rPr>
        <w:t>Specifications</w:t>
      </w:r>
    </w:p>
    <w:p w14:paraId="7A0A05CD" w14:textId="2B959EEA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 xml:space="preserve">Chapter Three </w:t>
      </w:r>
      <w:r w:rsidR="006E235E">
        <w:rPr>
          <w:lang w:eastAsia="zh-CN"/>
        </w:rPr>
        <w:t>–</w:t>
      </w:r>
      <w:r>
        <w:rPr>
          <w:lang w:eastAsia="zh-CN"/>
        </w:rPr>
        <w:t xml:space="preserve"> </w:t>
      </w:r>
      <w:r w:rsidR="006E235E">
        <w:rPr>
          <w:rFonts w:hint="eastAsia"/>
          <w:lang w:eastAsia="zh-CN"/>
        </w:rPr>
        <w:t>Design</w:t>
      </w:r>
      <w:r w:rsidR="006E235E">
        <w:rPr>
          <w:lang w:eastAsia="zh-CN"/>
        </w:rPr>
        <w:t xml:space="preserve"> </w:t>
      </w:r>
      <w:r w:rsidR="006E235E">
        <w:rPr>
          <w:rFonts w:hint="eastAsia"/>
          <w:lang w:eastAsia="zh-CN"/>
        </w:rPr>
        <w:t>and</w:t>
      </w:r>
      <w:r w:rsidR="006E235E">
        <w:rPr>
          <w:lang w:eastAsia="zh-CN"/>
        </w:rPr>
        <w:t xml:space="preserve"> </w:t>
      </w:r>
      <w:r w:rsidR="006E235E">
        <w:rPr>
          <w:rFonts w:hint="eastAsia"/>
          <w:lang w:eastAsia="zh-CN"/>
        </w:rPr>
        <w:t>Implementations</w:t>
      </w:r>
    </w:p>
    <w:p w14:paraId="6D8D7AB0" w14:textId="49D95F29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Four - Analysis</w:t>
      </w:r>
    </w:p>
    <w:p w14:paraId="67A89D75" w14:textId="77777777" w:rsidR="00A75267" w:rsidRDefault="00A75267" w:rsidP="00A75267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Chapter Five - Conclusion</w:t>
      </w:r>
    </w:p>
    <w:p w14:paraId="4AAD8485" w14:textId="77777777" w:rsidR="00F55ABF" w:rsidRDefault="00A75267" w:rsidP="00F55ABF">
      <w:pPr>
        <w:pStyle w:val="ac"/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References</w:t>
      </w:r>
    </w:p>
    <w:p w14:paraId="5EE11E89" w14:textId="4F425306" w:rsidR="00F55ABF" w:rsidRDefault="00F55ABF" w:rsidP="00F55ABF">
      <w:pPr>
        <w:rPr>
          <w:lang w:eastAsia="zh-CN"/>
        </w:rPr>
      </w:pPr>
    </w:p>
    <w:p w14:paraId="44F97ADD" w14:textId="26E1AD91" w:rsidR="0079671F" w:rsidRDefault="0079671F" w:rsidP="0079671F">
      <w:pPr>
        <w:pStyle w:val="1"/>
        <w:rPr>
          <w:lang w:eastAsia="zh-CN"/>
        </w:rPr>
      </w:pPr>
      <w:r>
        <w:rPr>
          <w:rFonts w:hint="eastAsia"/>
          <w:lang w:eastAsia="zh-CN"/>
        </w:rPr>
        <w:t>可能有用的材料</w:t>
      </w:r>
    </w:p>
    <w:p w14:paraId="1964088D" w14:textId="694ED9D7" w:rsidR="006E235E" w:rsidRPr="005616F5" w:rsidRDefault="006C4A2C" w:rsidP="00F55ABF">
      <w:pPr>
        <w:rPr>
          <w:rFonts w:hint="eastAsia"/>
          <w:b/>
          <w:bCs/>
          <w:lang w:eastAsia="zh-CN"/>
        </w:rPr>
      </w:pPr>
      <w:hyperlink r:id="rId9" w:history="1">
        <w:r w:rsidR="0079671F">
          <w:rPr>
            <w:rStyle w:val="a9"/>
          </w:rPr>
          <w:t>Create a Windows Forms app with C# - Visual Studio (Windows) | Microsoft Learn</w:t>
        </w:r>
      </w:hyperlink>
    </w:p>
    <w:sectPr w:rsidR="006E235E" w:rsidRPr="005616F5" w:rsidSect="00806A4A">
      <w:headerReference w:type="default" r:id="rId10"/>
      <w:footerReference w:type="default" r:id="rId11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226F2" w14:textId="77777777" w:rsidR="003D7D31" w:rsidRDefault="003D7D31" w:rsidP="008068A2">
      <w:pPr>
        <w:spacing w:after="0" w:line="240" w:lineRule="auto"/>
      </w:pPr>
      <w:r>
        <w:separator/>
      </w:r>
    </w:p>
  </w:endnote>
  <w:endnote w:type="continuationSeparator" w:id="0">
    <w:p w14:paraId="62B5D75A" w14:textId="77777777" w:rsidR="003D7D31" w:rsidRDefault="003D7D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EA29D" w14:textId="77777777" w:rsidR="00455528" w:rsidRPr="00AC77AD" w:rsidRDefault="00455528" w:rsidP="00806A4A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D26BAAB" wp14:editId="61D414BA">
              <wp:simplePos x="0" y="0"/>
              <wp:positionH relativeFrom="column">
                <wp:posOffset>5670412</wp:posOffset>
              </wp:positionH>
              <wp:positionV relativeFrom="paragraph">
                <wp:posOffset>425864</wp:posOffset>
              </wp:positionV>
              <wp:extent cx="900568" cy="202261"/>
              <wp:effectExtent l="0" t="0" r="13970" b="762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568" cy="202261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56443CD" w14:textId="77777777" w:rsidR="00455528" w:rsidRPr="008C2B83" w:rsidRDefault="00455528" w:rsidP="00806A4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5E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5E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D26BAAB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446.5pt;margin-top:33.55pt;width:70.9pt;height:15.9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" filled="f" stroked="f" strokeweight=".5pt">
              <v:textbox inset="0,0,0,0">
                <w:txbxContent>
                  <w:p w14:paraId="556443CD" w14:textId="77777777" w:rsidR="00455528" w:rsidRPr="008C2B83" w:rsidRDefault="00455528" w:rsidP="00806A4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75E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575E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02BFEE9" wp14:editId="52DEF43B">
              <wp:simplePos x="0" y="0"/>
              <wp:positionH relativeFrom="column">
                <wp:posOffset>-4445</wp:posOffset>
              </wp:positionH>
              <wp:positionV relativeFrom="paragraph">
                <wp:posOffset>14224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C637579" id="Straight Connector 1" o:spid="_x0000_s1026" style="position:absolute;left:0;text-align:lef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35pt,11.2pt" to="520.4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4E4C4F21" wp14:editId="60847AB4">
              <wp:simplePos x="0" y="0"/>
              <wp:positionH relativeFrom="column">
                <wp:posOffset>12700</wp:posOffset>
              </wp:positionH>
              <wp:positionV relativeFrom="paragraph">
                <wp:posOffset>174625</wp:posOffset>
              </wp:positionV>
              <wp:extent cx="1563370" cy="513715"/>
              <wp:effectExtent l="0" t="0" r="0" b="635"/>
              <wp:wrapSquare wrapText="bothSides"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6337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301A96" w14:textId="77777777" w:rsidR="00455528" w:rsidRDefault="00455528" w:rsidP="00806A4A">
                          <w:pPr>
                            <w:spacing w:after="0" w:line="240" w:lineRule="auto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E4C4F21" id="Text Box 4" o:spid="_x0000_s1027" type="#_x0000_t202" style="position:absolute;margin-left:1pt;margin-top:13.75pt;width:123.1pt;height:40.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" filled="f" stroked="f">
              <v:textbox inset=".5mm,.5mm,.5mm,.5mm">
                <w:txbxContent>
                  <w:p w14:paraId="7F301A96" w14:textId="77777777" w:rsidR="00455528" w:rsidRDefault="00455528" w:rsidP="00806A4A">
                    <w:pPr>
                      <w:spacing w:after="0" w:line="240" w:lineRule="auto"/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63F1175B" w14:textId="77777777" w:rsidR="00455528" w:rsidRDefault="00455528">
    <w:pPr>
      <w:pStyle w:val="a5"/>
    </w:pPr>
  </w:p>
  <w:p w14:paraId="3319F259" w14:textId="77777777" w:rsidR="00455528" w:rsidRPr="00AC77AD" w:rsidRDefault="00455528" w:rsidP="00AC77AD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4B30A2" w14:textId="77777777" w:rsidR="003D7D31" w:rsidRDefault="003D7D31" w:rsidP="008068A2">
      <w:pPr>
        <w:spacing w:after="0" w:line="240" w:lineRule="auto"/>
      </w:pPr>
      <w:r>
        <w:separator/>
      </w:r>
    </w:p>
  </w:footnote>
  <w:footnote w:type="continuationSeparator" w:id="0">
    <w:p w14:paraId="2536467F" w14:textId="77777777" w:rsidR="003D7D31" w:rsidRDefault="003D7D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FAE8A" w14:textId="77777777" w:rsidR="00455528" w:rsidRDefault="0045552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26AD0"/>
    <w:multiLevelType w:val="hybridMultilevel"/>
    <w:tmpl w:val="1712843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3578DA"/>
    <w:multiLevelType w:val="multilevel"/>
    <w:tmpl w:val="2D882A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F76AE6"/>
    <w:multiLevelType w:val="hybridMultilevel"/>
    <w:tmpl w:val="DA2C5B3A"/>
    <w:lvl w:ilvl="0" w:tplc="4D228CE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712A18"/>
    <w:multiLevelType w:val="hybridMultilevel"/>
    <w:tmpl w:val="5FB8B2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B343D63"/>
    <w:multiLevelType w:val="hybridMultilevel"/>
    <w:tmpl w:val="680C315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1D6279A4"/>
    <w:multiLevelType w:val="hybridMultilevel"/>
    <w:tmpl w:val="21122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375696"/>
    <w:multiLevelType w:val="hybridMultilevel"/>
    <w:tmpl w:val="208E4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B21A09"/>
    <w:multiLevelType w:val="hybridMultilevel"/>
    <w:tmpl w:val="2B56ED7C"/>
    <w:lvl w:ilvl="0" w:tplc="5E3EEB5E">
      <w:start w:val="1"/>
      <w:numFmt w:val="decimal"/>
      <w:pStyle w:val="2"/>
      <w:lvlText w:val="Problem %1."/>
      <w:lvlJc w:val="left"/>
      <w:pPr>
        <w:ind w:left="108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020" w:hanging="360"/>
      </w:pPr>
    </w:lvl>
    <w:lvl w:ilvl="2" w:tplc="0409001B" w:tentative="1">
      <w:start w:val="1"/>
      <w:numFmt w:val="lowerRoman"/>
      <w:lvlText w:val="%3."/>
      <w:lvlJc w:val="right"/>
      <w:pPr>
        <w:ind w:left="12740" w:hanging="180"/>
      </w:pPr>
    </w:lvl>
    <w:lvl w:ilvl="3" w:tplc="0409000F" w:tentative="1">
      <w:start w:val="1"/>
      <w:numFmt w:val="decimal"/>
      <w:lvlText w:val="%4."/>
      <w:lvlJc w:val="left"/>
      <w:pPr>
        <w:ind w:left="13460" w:hanging="360"/>
      </w:pPr>
    </w:lvl>
    <w:lvl w:ilvl="4" w:tplc="04090019" w:tentative="1">
      <w:start w:val="1"/>
      <w:numFmt w:val="lowerLetter"/>
      <w:lvlText w:val="%5."/>
      <w:lvlJc w:val="left"/>
      <w:pPr>
        <w:ind w:left="14180" w:hanging="360"/>
      </w:pPr>
    </w:lvl>
    <w:lvl w:ilvl="5" w:tplc="0409001B" w:tentative="1">
      <w:start w:val="1"/>
      <w:numFmt w:val="lowerRoman"/>
      <w:lvlText w:val="%6."/>
      <w:lvlJc w:val="right"/>
      <w:pPr>
        <w:ind w:left="14900" w:hanging="180"/>
      </w:pPr>
    </w:lvl>
    <w:lvl w:ilvl="6" w:tplc="0409000F" w:tentative="1">
      <w:start w:val="1"/>
      <w:numFmt w:val="decimal"/>
      <w:lvlText w:val="%7."/>
      <w:lvlJc w:val="left"/>
      <w:pPr>
        <w:ind w:left="15620" w:hanging="360"/>
      </w:pPr>
    </w:lvl>
    <w:lvl w:ilvl="7" w:tplc="04090019" w:tentative="1">
      <w:start w:val="1"/>
      <w:numFmt w:val="lowerLetter"/>
      <w:lvlText w:val="%8."/>
      <w:lvlJc w:val="left"/>
      <w:pPr>
        <w:ind w:left="16340" w:hanging="360"/>
      </w:pPr>
    </w:lvl>
    <w:lvl w:ilvl="8" w:tplc="0409001B" w:tentative="1">
      <w:start w:val="1"/>
      <w:numFmt w:val="lowerRoman"/>
      <w:lvlText w:val="%9."/>
      <w:lvlJc w:val="right"/>
      <w:pPr>
        <w:ind w:left="17060" w:hanging="180"/>
      </w:pPr>
    </w:lvl>
  </w:abstractNum>
  <w:abstractNum w:abstractNumId="12" w15:restartNumberingAfterBreak="0">
    <w:nsid w:val="294F0657"/>
    <w:multiLevelType w:val="hybridMultilevel"/>
    <w:tmpl w:val="B1EAF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B04C85"/>
    <w:multiLevelType w:val="hybridMultilevel"/>
    <w:tmpl w:val="C23034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EC08CF"/>
    <w:multiLevelType w:val="hybridMultilevel"/>
    <w:tmpl w:val="5FC22A86"/>
    <w:lvl w:ilvl="0" w:tplc="7390BB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83D3651"/>
    <w:multiLevelType w:val="hybridMultilevel"/>
    <w:tmpl w:val="E5DC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643369"/>
    <w:multiLevelType w:val="hybridMultilevel"/>
    <w:tmpl w:val="05C0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A26C70"/>
    <w:multiLevelType w:val="hybridMultilevel"/>
    <w:tmpl w:val="11EAB6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180918"/>
    <w:multiLevelType w:val="hybridMultilevel"/>
    <w:tmpl w:val="29AC1B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18A5D13"/>
    <w:multiLevelType w:val="hybridMultilevel"/>
    <w:tmpl w:val="B5EA71D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61955C0"/>
    <w:multiLevelType w:val="hybridMultilevel"/>
    <w:tmpl w:val="CF5A4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997EB4"/>
    <w:multiLevelType w:val="multilevel"/>
    <w:tmpl w:val="D75A24DE"/>
    <w:lvl w:ilvl="0">
      <w:start w:val="1"/>
      <w:numFmt w:val="decimal"/>
      <w:lvlText w:val="Problem %1."/>
      <w:lvlJc w:val="left"/>
      <w:pPr>
        <w:ind w:left="1920" w:hanging="360"/>
      </w:pPr>
      <w:rPr>
        <w:rFonts w:hint="eastAsia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eastAsia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eastAsia"/>
      </w:rPr>
    </w:lvl>
  </w:abstractNum>
  <w:abstractNum w:abstractNumId="24" w15:restartNumberingAfterBreak="0">
    <w:nsid w:val="5AAF28D5"/>
    <w:multiLevelType w:val="hybridMultilevel"/>
    <w:tmpl w:val="66CAD8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D2C381A"/>
    <w:multiLevelType w:val="multilevel"/>
    <w:tmpl w:val="F5741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76E1B50"/>
    <w:multiLevelType w:val="hybridMultilevel"/>
    <w:tmpl w:val="080E4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22"/>
  </w:num>
  <w:num w:numId="4">
    <w:abstractNumId w:val="19"/>
  </w:num>
  <w:num w:numId="5">
    <w:abstractNumId w:val="10"/>
  </w:num>
  <w:num w:numId="6">
    <w:abstractNumId w:val="16"/>
  </w:num>
  <w:num w:numId="7">
    <w:abstractNumId w:val="20"/>
  </w:num>
  <w:num w:numId="8">
    <w:abstractNumId w:val="0"/>
  </w:num>
  <w:num w:numId="9">
    <w:abstractNumId w:val="2"/>
  </w:num>
  <w:num w:numId="10">
    <w:abstractNumId w:val="14"/>
  </w:num>
  <w:num w:numId="11">
    <w:abstractNumId w:val="24"/>
  </w:num>
  <w:num w:numId="12">
    <w:abstractNumId w:val="25"/>
  </w:num>
  <w:num w:numId="13">
    <w:abstractNumId w:val="3"/>
  </w:num>
  <w:num w:numId="14">
    <w:abstractNumId w:val="5"/>
  </w:num>
  <w:num w:numId="15">
    <w:abstractNumId w:val="18"/>
  </w:num>
  <w:num w:numId="16">
    <w:abstractNumId w:val="4"/>
  </w:num>
  <w:num w:numId="1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</w:num>
  <w:num w:numId="21">
    <w:abstractNumId w:val="13"/>
  </w:num>
  <w:num w:numId="22">
    <w:abstractNumId w:val="12"/>
  </w:num>
  <w:num w:numId="23">
    <w:abstractNumId w:val="17"/>
  </w:num>
  <w:num w:numId="24">
    <w:abstractNumId w:val="23"/>
  </w:num>
  <w:num w:numId="25">
    <w:abstractNumId w:val="8"/>
  </w:num>
  <w:num w:numId="26">
    <w:abstractNumId w:val="21"/>
  </w:num>
  <w:num w:numId="27">
    <w:abstractNumId w:val="15"/>
  </w:num>
  <w:num w:numId="28">
    <w:abstractNumId w:val="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bordersDoNotSurroundHeader/>
  <w:bordersDoNotSurroundFooter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2NbY0M7YwMTU1MzdX0lEKTi0uzszPAykwqQUAKLGzaywAAAA="/>
  </w:docVars>
  <w:rsids>
    <w:rsidRoot w:val="008068A2"/>
    <w:rsid w:val="000001FE"/>
    <w:rsid w:val="00002C1C"/>
    <w:rsid w:val="00003252"/>
    <w:rsid w:val="0000671E"/>
    <w:rsid w:val="00006ACC"/>
    <w:rsid w:val="00007044"/>
    <w:rsid w:val="000111C9"/>
    <w:rsid w:val="0001504C"/>
    <w:rsid w:val="00016893"/>
    <w:rsid w:val="00016D88"/>
    <w:rsid w:val="0001783F"/>
    <w:rsid w:val="00020646"/>
    <w:rsid w:val="00021147"/>
    <w:rsid w:val="000232F3"/>
    <w:rsid w:val="00025F04"/>
    <w:rsid w:val="000304CF"/>
    <w:rsid w:val="00031C27"/>
    <w:rsid w:val="00031F34"/>
    <w:rsid w:val="00034F29"/>
    <w:rsid w:val="00036A04"/>
    <w:rsid w:val="0004020F"/>
    <w:rsid w:val="00041FE8"/>
    <w:rsid w:val="00042B0D"/>
    <w:rsid w:val="000434C4"/>
    <w:rsid w:val="00045B7D"/>
    <w:rsid w:val="00046E9E"/>
    <w:rsid w:val="000511E9"/>
    <w:rsid w:val="00052409"/>
    <w:rsid w:val="0005589A"/>
    <w:rsid w:val="000646B6"/>
    <w:rsid w:val="00064D15"/>
    <w:rsid w:val="00065BA2"/>
    <w:rsid w:val="00070F75"/>
    <w:rsid w:val="00072545"/>
    <w:rsid w:val="000730F7"/>
    <w:rsid w:val="00074615"/>
    <w:rsid w:val="00075D42"/>
    <w:rsid w:val="0007676E"/>
    <w:rsid w:val="00076FBE"/>
    <w:rsid w:val="0008252C"/>
    <w:rsid w:val="0008350C"/>
    <w:rsid w:val="00083BAB"/>
    <w:rsid w:val="00086727"/>
    <w:rsid w:val="00091BBD"/>
    <w:rsid w:val="000927D0"/>
    <w:rsid w:val="000943BB"/>
    <w:rsid w:val="000A559E"/>
    <w:rsid w:val="000B056F"/>
    <w:rsid w:val="000B56F0"/>
    <w:rsid w:val="000C466C"/>
    <w:rsid w:val="000C739F"/>
    <w:rsid w:val="000C7EF7"/>
    <w:rsid w:val="000D1586"/>
    <w:rsid w:val="000D5E27"/>
    <w:rsid w:val="000E1AD9"/>
    <w:rsid w:val="000E3A8C"/>
    <w:rsid w:val="000F1341"/>
    <w:rsid w:val="000F2D6C"/>
    <w:rsid w:val="000F548E"/>
    <w:rsid w:val="000F6E91"/>
    <w:rsid w:val="00103906"/>
    <w:rsid w:val="00104007"/>
    <w:rsid w:val="001114E7"/>
    <w:rsid w:val="001142ED"/>
    <w:rsid w:val="00116AE9"/>
    <w:rsid w:val="0012246D"/>
    <w:rsid w:val="001269B4"/>
    <w:rsid w:val="001275B9"/>
    <w:rsid w:val="00130DB8"/>
    <w:rsid w:val="00140F59"/>
    <w:rsid w:val="0014452E"/>
    <w:rsid w:val="00145DD5"/>
    <w:rsid w:val="0014610C"/>
    <w:rsid w:val="00146325"/>
    <w:rsid w:val="0015371C"/>
    <w:rsid w:val="00153FF7"/>
    <w:rsid w:val="001547EF"/>
    <w:rsid w:val="001560B0"/>
    <w:rsid w:val="00157166"/>
    <w:rsid w:val="001619DF"/>
    <w:rsid w:val="001624A3"/>
    <w:rsid w:val="001639B3"/>
    <w:rsid w:val="00164CDC"/>
    <w:rsid w:val="00167C7A"/>
    <w:rsid w:val="00167CF1"/>
    <w:rsid w:val="00170CE1"/>
    <w:rsid w:val="00171021"/>
    <w:rsid w:val="00171AA0"/>
    <w:rsid w:val="00172602"/>
    <w:rsid w:val="0017730D"/>
    <w:rsid w:val="001812CC"/>
    <w:rsid w:val="00183A2C"/>
    <w:rsid w:val="00184F68"/>
    <w:rsid w:val="00187C28"/>
    <w:rsid w:val="00196A16"/>
    <w:rsid w:val="001A2947"/>
    <w:rsid w:val="001A2C26"/>
    <w:rsid w:val="001A3A11"/>
    <w:rsid w:val="001B04E8"/>
    <w:rsid w:val="001B2C8C"/>
    <w:rsid w:val="001B3001"/>
    <w:rsid w:val="001B56C6"/>
    <w:rsid w:val="001B7334"/>
    <w:rsid w:val="001C1C20"/>
    <w:rsid w:val="001C6936"/>
    <w:rsid w:val="001C6948"/>
    <w:rsid w:val="001D2464"/>
    <w:rsid w:val="001D34B4"/>
    <w:rsid w:val="001E095C"/>
    <w:rsid w:val="001E1161"/>
    <w:rsid w:val="001E379F"/>
    <w:rsid w:val="001E3FEF"/>
    <w:rsid w:val="001E46F7"/>
    <w:rsid w:val="001F007C"/>
    <w:rsid w:val="001F239F"/>
    <w:rsid w:val="001F2AFC"/>
    <w:rsid w:val="001F33A6"/>
    <w:rsid w:val="001F5703"/>
    <w:rsid w:val="00202683"/>
    <w:rsid w:val="002053DC"/>
    <w:rsid w:val="002071BF"/>
    <w:rsid w:val="0021092D"/>
    <w:rsid w:val="00211511"/>
    <w:rsid w:val="002120F8"/>
    <w:rsid w:val="00215FCE"/>
    <w:rsid w:val="00220960"/>
    <w:rsid w:val="002209F4"/>
    <w:rsid w:val="00221421"/>
    <w:rsid w:val="002224E8"/>
    <w:rsid w:val="0022411C"/>
    <w:rsid w:val="00224266"/>
    <w:rsid w:val="0022747A"/>
    <w:rsid w:val="002302C3"/>
    <w:rsid w:val="002328A5"/>
    <w:rsid w:val="00234B26"/>
    <w:rsid w:val="00234CDA"/>
    <w:rsid w:val="00235738"/>
    <w:rsid w:val="00240616"/>
    <w:rsid w:val="002406E9"/>
    <w:rsid w:val="00246C88"/>
    <w:rsid w:val="0025096C"/>
    <w:rsid w:val="00255940"/>
    <w:rsid w:val="00255F51"/>
    <w:rsid w:val="00256BCD"/>
    <w:rsid w:val="00261297"/>
    <w:rsid w:val="00263D21"/>
    <w:rsid w:val="00264287"/>
    <w:rsid w:val="0026589D"/>
    <w:rsid w:val="002664E1"/>
    <w:rsid w:val="0026774A"/>
    <w:rsid w:val="00277A72"/>
    <w:rsid w:val="0028263B"/>
    <w:rsid w:val="0028305A"/>
    <w:rsid w:val="0028418F"/>
    <w:rsid w:val="0028692C"/>
    <w:rsid w:val="00295266"/>
    <w:rsid w:val="00295CA1"/>
    <w:rsid w:val="00297CC3"/>
    <w:rsid w:val="002A12C3"/>
    <w:rsid w:val="002A21DA"/>
    <w:rsid w:val="002A2D2D"/>
    <w:rsid w:val="002A3E0E"/>
    <w:rsid w:val="002B079F"/>
    <w:rsid w:val="002B46CC"/>
    <w:rsid w:val="002B489A"/>
    <w:rsid w:val="002B568E"/>
    <w:rsid w:val="002B631E"/>
    <w:rsid w:val="002C18BB"/>
    <w:rsid w:val="002C421C"/>
    <w:rsid w:val="002D0F90"/>
    <w:rsid w:val="002D4694"/>
    <w:rsid w:val="002D4BE9"/>
    <w:rsid w:val="002D57A7"/>
    <w:rsid w:val="002D5A7E"/>
    <w:rsid w:val="002D65EC"/>
    <w:rsid w:val="002E4F5D"/>
    <w:rsid w:val="002E7E8B"/>
    <w:rsid w:val="002E7F29"/>
    <w:rsid w:val="002F2B48"/>
    <w:rsid w:val="00301478"/>
    <w:rsid w:val="0030581C"/>
    <w:rsid w:val="00305864"/>
    <w:rsid w:val="00311488"/>
    <w:rsid w:val="00312F98"/>
    <w:rsid w:val="003226CA"/>
    <w:rsid w:val="00326979"/>
    <w:rsid w:val="00327111"/>
    <w:rsid w:val="0033212E"/>
    <w:rsid w:val="003346BD"/>
    <w:rsid w:val="003346F9"/>
    <w:rsid w:val="0033490F"/>
    <w:rsid w:val="0033720D"/>
    <w:rsid w:val="0034325B"/>
    <w:rsid w:val="00344287"/>
    <w:rsid w:val="00352A1A"/>
    <w:rsid w:val="00353B25"/>
    <w:rsid w:val="0035697F"/>
    <w:rsid w:val="00356F4F"/>
    <w:rsid w:val="00364B24"/>
    <w:rsid w:val="00364CAD"/>
    <w:rsid w:val="00365B0C"/>
    <w:rsid w:val="00371188"/>
    <w:rsid w:val="00373DE0"/>
    <w:rsid w:val="0037502A"/>
    <w:rsid w:val="00376AF1"/>
    <w:rsid w:val="00377406"/>
    <w:rsid w:val="003817EF"/>
    <w:rsid w:val="00381C7B"/>
    <w:rsid w:val="00382A45"/>
    <w:rsid w:val="00391D45"/>
    <w:rsid w:val="00393241"/>
    <w:rsid w:val="00393972"/>
    <w:rsid w:val="0039745D"/>
    <w:rsid w:val="003A1601"/>
    <w:rsid w:val="003A18FE"/>
    <w:rsid w:val="003A5602"/>
    <w:rsid w:val="003A7AF4"/>
    <w:rsid w:val="003B21F5"/>
    <w:rsid w:val="003B444A"/>
    <w:rsid w:val="003B6A53"/>
    <w:rsid w:val="003C1207"/>
    <w:rsid w:val="003C36CA"/>
    <w:rsid w:val="003C46CF"/>
    <w:rsid w:val="003C4E6F"/>
    <w:rsid w:val="003C5ED7"/>
    <w:rsid w:val="003C6500"/>
    <w:rsid w:val="003D391F"/>
    <w:rsid w:val="003D39A6"/>
    <w:rsid w:val="003D7D31"/>
    <w:rsid w:val="003E167F"/>
    <w:rsid w:val="003E35F2"/>
    <w:rsid w:val="003E5E15"/>
    <w:rsid w:val="003E6602"/>
    <w:rsid w:val="003E6B67"/>
    <w:rsid w:val="003E6BFB"/>
    <w:rsid w:val="003F1864"/>
    <w:rsid w:val="003F1E4F"/>
    <w:rsid w:val="003F3BD8"/>
    <w:rsid w:val="003F4F9C"/>
    <w:rsid w:val="0040668B"/>
    <w:rsid w:val="0041131A"/>
    <w:rsid w:val="004179E3"/>
    <w:rsid w:val="00421FFB"/>
    <w:rsid w:val="0042467F"/>
    <w:rsid w:val="0042677E"/>
    <w:rsid w:val="00427F8E"/>
    <w:rsid w:val="004311CA"/>
    <w:rsid w:val="00433EF2"/>
    <w:rsid w:val="004404C1"/>
    <w:rsid w:val="00440864"/>
    <w:rsid w:val="004417E8"/>
    <w:rsid w:val="00444E72"/>
    <w:rsid w:val="00445D85"/>
    <w:rsid w:val="0044712F"/>
    <w:rsid w:val="004506A6"/>
    <w:rsid w:val="00451078"/>
    <w:rsid w:val="0045453A"/>
    <w:rsid w:val="00455528"/>
    <w:rsid w:val="00455C32"/>
    <w:rsid w:val="004616FA"/>
    <w:rsid w:val="00467362"/>
    <w:rsid w:val="00467388"/>
    <w:rsid w:val="00471DC3"/>
    <w:rsid w:val="00472AE2"/>
    <w:rsid w:val="0047331A"/>
    <w:rsid w:val="00474889"/>
    <w:rsid w:val="00476D4B"/>
    <w:rsid w:val="00481AED"/>
    <w:rsid w:val="00486143"/>
    <w:rsid w:val="004877D5"/>
    <w:rsid w:val="0049068E"/>
    <w:rsid w:val="00492F05"/>
    <w:rsid w:val="00495ABB"/>
    <w:rsid w:val="004A13E1"/>
    <w:rsid w:val="004A6E63"/>
    <w:rsid w:val="004A774F"/>
    <w:rsid w:val="004A7E77"/>
    <w:rsid w:val="004B0498"/>
    <w:rsid w:val="004B177D"/>
    <w:rsid w:val="004B54FD"/>
    <w:rsid w:val="004B5DA1"/>
    <w:rsid w:val="004C4260"/>
    <w:rsid w:val="004C680F"/>
    <w:rsid w:val="004C7EF5"/>
    <w:rsid w:val="004D043A"/>
    <w:rsid w:val="004D29A9"/>
    <w:rsid w:val="004D693B"/>
    <w:rsid w:val="004D71B1"/>
    <w:rsid w:val="004D727E"/>
    <w:rsid w:val="004E31D7"/>
    <w:rsid w:val="004E4654"/>
    <w:rsid w:val="004F0F17"/>
    <w:rsid w:val="004F193F"/>
    <w:rsid w:val="004F5EDF"/>
    <w:rsid w:val="004F62BD"/>
    <w:rsid w:val="004F64AB"/>
    <w:rsid w:val="004F6BF0"/>
    <w:rsid w:val="004F72DA"/>
    <w:rsid w:val="004F7682"/>
    <w:rsid w:val="004F7F4C"/>
    <w:rsid w:val="0050017E"/>
    <w:rsid w:val="005029CB"/>
    <w:rsid w:val="00503A82"/>
    <w:rsid w:val="00503C04"/>
    <w:rsid w:val="00514E98"/>
    <w:rsid w:val="0051737C"/>
    <w:rsid w:val="00517B12"/>
    <w:rsid w:val="0052369E"/>
    <w:rsid w:val="00524789"/>
    <w:rsid w:val="00525423"/>
    <w:rsid w:val="00527B23"/>
    <w:rsid w:val="00527CBE"/>
    <w:rsid w:val="005342A7"/>
    <w:rsid w:val="00534695"/>
    <w:rsid w:val="00534F5C"/>
    <w:rsid w:val="005360F6"/>
    <w:rsid w:val="00536637"/>
    <w:rsid w:val="00536B0E"/>
    <w:rsid w:val="0053784C"/>
    <w:rsid w:val="0054030F"/>
    <w:rsid w:val="005413DC"/>
    <w:rsid w:val="00541DDF"/>
    <w:rsid w:val="00541F25"/>
    <w:rsid w:val="00546313"/>
    <w:rsid w:val="00551D82"/>
    <w:rsid w:val="0055336B"/>
    <w:rsid w:val="00553796"/>
    <w:rsid w:val="00553CCB"/>
    <w:rsid w:val="00557BCE"/>
    <w:rsid w:val="005616F5"/>
    <w:rsid w:val="00564029"/>
    <w:rsid w:val="00564D7B"/>
    <w:rsid w:val="00565051"/>
    <w:rsid w:val="0056527D"/>
    <w:rsid w:val="00565440"/>
    <w:rsid w:val="00575EFA"/>
    <w:rsid w:val="005803E5"/>
    <w:rsid w:val="00582C1C"/>
    <w:rsid w:val="00583332"/>
    <w:rsid w:val="00583A9E"/>
    <w:rsid w:val="00584EDB"/>
    <w:rsid w:val="0058551E"/>
    <w:rsid w:val="00585C3A"/>
    <w:rsid w:val="0059044E"/>
    <w:rsid w:val="00592B71"/>
    <w:rsid w:val="005952A0"/>
    <w:rsid w:val="00596357"/>
    <w:rsid w:val="00597886"/>
    <w:rsid w:val="005A0B79"/>
    <w:rsid w:val="005A5223"/>
    <w:rsid w:val="005A7EDE"/>
    <w:rsid w:val="005B1EBF"/>
    <w:rsid w:val="005B391B"/>
    <w:rsid w:val="005C131C"/>
    <w:rsid w:val="005C6A24"/>
    <w:rsid w:val="005C6C3F"/>
    <w:rsid w:val="005C73B8"/>
    <w:rsid w:val="005D0207"/>
    <w:rsid w:val="005D0F90"/>
    <w:rsid w:val="005D3EB1"/>
    <w:rsid w:val="005E04CE"/>
    <w:rsid w:val="005E4C99"/>
    <w:rsid w:val="005E6CC9"/>
    <w:rsid w:val="005E6E29"/>
    <w:rsid w:val="005E7760"/>
    <w:rsid w:val="005F204A"/>
    <w:rsid w:val="005F278E"/>
    <w:rsid w:val="005F5903"/>
    <w:rsid w:val="005F61C1"/>
    <w:rsid w:val="005F7A49"/>
    <w:rsid w:val="006006A6"/>
    <w:rsid w:val="00600746"/>
    <w:rsid w:val="00602D52"/>
    <w:rsid w:val="00604363"/>
    <w:rsid w:val="00605051"/>
    <w:rsid w:val="00610E19"/>
    <w:rsid w:val="00611099"/>
    <w:rsid w:val="00615083"/>
    <w:rsid w:val="0061659D"/>
    <w:rsid w:val="006205C9"/>
    <w:rsid w:val="00622BB4"/>
    <w:rsid w:val="00624DCF"/>
    <w:rsid w:val="00625E88"/>
    <w:rsid w:val="00627206"/>
    <w:rsid w:val="00632962"/>
    <w:rsid w:val="006329DF"/>
    <w:rsid w:val="00633198"/>
    <w:rsid w:val="0063342B"/>
    <w:rsid w:val="00640A9D"/>
    <w:rsid w:val="00641285"/>
    <w:rsid w:val="00646696"/>
    <w:rsid w:val="0065113B"/>
    <w:rsid w:val="00651F1A"/>
    <w:rsid w:val="00652AFA"/>
    <w:rsid w:val="00652B45"/>
    <w:rsid w:val="006553FE"/>
    <w:rsid w:val="00655740"/>
    <w:rsid w:val="00656C6D"/>
    <w:rsid w:val="006577B3"/>
    <w:rsid w:val="00663AB3"/>
    <w:rsid w:val="0066422E"/>
    <w:rsid w:val="006660F3"/>
    <w:rsid w:val="0066627A"/>
    <w:rsid w:val="00667565"/>
    <w:rsid w:val="0066769E"/>
    <w:rsid w:val="00670041"/>
    <w:rsid w:val="00670834"/>
    <w:rsid w:val="00671FE2"/>
    <w:rsid w:val="00676EC6"/>
    <w:rsid w:val="006801EF"/>
    <w:rsid w:val="006830F8"/>
    <w:rsid w:val="00683F90"/>
    <w:rsid w:val="0068694D"/>
    <w:rsid w:val="0069228A"/>
    <w:rsid w:val="0069297C"/>
    <w:rsid w:val="00694061"/>
    <w:rsid w:val="00694F21"/>
    <w:rsid w:val="00695634"/>
    <w:rsid w:val="0069586E"/>
    <w:rsid w:val="006A0208"/>
    <w:rsid w:val="006A4CA4"/>
    <w:rsid w:val="006A4F6A"/>
    <w:rsid w:val="006A5396"/>
    <w:rsid w:val="006B2F67"/>
    <w:rsid w:val="006B5EAB"/>
    <w:rsid w:val="006C08A5"/>
    <w:rsid w:val="006C35CD"/>
    <w:rsid w:val="006C4A2C"/>
    <w:rsid w:val="006C5168"/>
    <w:rsid w:val="006C5BA9"/>
    <w:rsid w:val="006C7054"/>
    <w:rsid w:val="006C71A8"/>
    <w:rsid w:val="006D04BE"/>
    <w:rsid w:val="006D1CE0"/>
    <w:rsid w:val="006D1D31"/>
    <w:rsid w:val="006D505E"/>
    <w:rsid w:val="006D7166"/>
    <w:rsid w:val="006E2245"/>
    <w:rsid w:val="006E235E"/>
    <w:rsid w:val="006E33FC"/>
    <w:rsid w:val="006E3FBB"/>
    <w:rsid w:val="006E65E8"/>
    <w:rsid w:val="006E7E50"/>
    <w:rsid w:val="006F0361"/>
    <w:rsid w:val="006F56EE"/>
    <w:rsid w:val="006F5EF9"/>
    <w:rsid w:val="00701791"/>
    <w:rsid w:val="00703385"/>
    <w:rsid w:val="00704432"/>
    <w:rsid w:val="007051DF"/>
    <w:rsid w:val="0070660D"/>
    <w:rsid w:val="007072BE"/>
    <w:rsid w:val="00712A0E"/>
    <w:rsid w:val="00712D20"/>
    <w:rsid w:val="00715EA1"/>
    <w:rsid w:val="00716D1B"/>
    <w:rsid w:val="007214AE"/>
    <w:rsid w:val="00722D09"/>
    <w:rsid w:val="00724DA4"/>
    <w:rsid w:val="00726D5C"/>
    <w:rsid w:val="00732C77"/>
    <w:rsid w:val="00732EB9"/>
    <w:rsid w:val="0073688F"/>
    <w:rsid w:val="0074240A"/>
    <w:rsid w:val="00742B80"/>
    <w:rsid w:val="00742EBB"/>
    <w:rsid w:val="00754835"/>
    <w:rsid w:val="00756676"/>
    <w:rsid w:val="007569D8"/>
    <w:rsid w:val="00760464"/>
    <w:rsid w:val="0076251F"/>
    <w:rsid w:val="0076477F"/>
    <w:rsid w:val="00767DE2"/>
    <w:rsid w:val="0077009F"/>
    <w:rsid w:val="007707B8"/>
    <w:rsid w:val="00771A1D"/>
    <w:rsid w:val="00772305"/>
    <w:rsid w:val="00781831"/>
    <w:rsid w:val="00784D8B"/>
    <w:rsid w:val="00784DF6"/>
    <w:rsid w:val="00785258"/>
    <w:rsid w:val="00787BD6"/>
    <w:rsid w:val="007907BB"/>
    <w:rsid w:val="00791F02"/>
    <w:rsid w:val="0079324A"/>
    <w:rsid w:val="00794581"/>
    <w:rsid w:val="00794761"/>
    <w:rsid w:val="0079671F"/>
    <w:rsid w:val="007A0B69"/>
    <w:rsid w:val="007A1650"/>
    <w:rsid w:val="007A59A6"/>
    <w:rsid w:val="007A635E"/>
    <w:rsid w:val="007A74E8"/>
    <w:rsid w:val="007B0D6B"/>
    <w:rsid w:val="007C3E81"/>
    <w:rsid w:val="007D16B3"/>
    <w:rsid w:val="007D1FB9"/>
    <w:rsid w:val="007D5E2E"/>
    <w:rsid w:val="007D7040"/>
    <w:rsid w:val="007E0960"/>
    <w:rsid w:val="007E3A67"/>
    <w:rsid w:val="007E51C3"/>
    <w:rsid w:val="007F0DF8"/>
    <w:rsid w:val="007F3874"/>
    <w:rsid w:val="007F4D40"/>
    <w:rsid w:val="00803E9C"/>
    <w:rsid w:val="00805786"/>
    <w:rsid w:val="008068A2"/>
    <w:rsid w:val="00806A4A"/>
    <w:rsid w:val="008105A0"/>
    <w:rsid w:val="00812C2C"/>
    <w:rsid w:val="008236F1"/>
    <w:rsid w:val="00824F5A"/>
    <w:rsid w:val="00831EBD"/>
    <w:rsid w:val="00832249"/>
    <w:rsid w:val="0083225B"/>
    <w:rsid w:val="00833643"/>
    <w:rsid w:val="00833749"/>
    <w:rsid w:val="008344D2"/>
    <w:rsid w:val="00834D57"/>
    <w:rsid w:val="0083622E"/>
    <w:rsid w:val="00840BFF"/>
    <w:rsid w:val="00844535"/>
    <w:rsid w:val="00852C36"/>
    <w:rsid w:val="00854348"/>
    <w:rsid w:val="00854681"/>
    <w:rsid w:val="00854BEC"/>
    <w:rsid w:val="00855151"/>
    <w:rsid w:val="008561DC"/>
    <w:rsid w:val="0086126B"/>
    <w:rsid w:val="00861625"/>
    <w:rsid w:val="008617B5"/>
    <w:rsid w:val="00861F15"/>
    <w:rsid w:val="0087074D"/>
    <w:rsid w:val="00870828"/>
    <w:rsid w:val="00873E31"/>
    <w:rsid w:val="0087550A"/>
    <w:rsid w:val="00877C80"/>
    <w:rsid w:val="0088080B"/>
    <w:rsid w:val="00882B81"/>
    <w:rsid w:val="008846E7"/>
    <w:rsid w:val="008850E0"/>
    <w:rsid w:val="0088773F"/>
    <w:rsid w:val="008906AB"/>
    <w:rsid w:val="0089139C"/>
    <w:rsid w:val="008918FB"/>
    <w:rsid w:val="0089362D"/>
    <w:rsid w:val="00897393"/>
    <w:rsid w:val="00897974"/>
    <w:rsid w:val="008A0298"/>
    <w:rsid w:val="008A1638"/>
    <w:rsid w:val="008A17C5"/>
    <w:rsid w:val="008B46F0"/>
    <w:rsid w:val="008B48C9"/>
    <w:rsid w:val="008C2B83"/>
    <w:rsid w:val="008C3811"/>
    <w:rsid w:val="008C4A41"/>
    <w:rsid w:val="008D158C"/>
    <w:rsid w:val="008D4F69"/>
    <w:rsid w:val="008D6EAD"/>
    <w:rsid w:val="008E2022"/>
    <w:rsid w:val="008E4649"/>
    <w:rsid w:val="008E6CF3"/>
    <w:rsid w:val="008F06EA"/>
    <w:rsid w:val="008F0D3E"/>
    <w:rsid w:val="008F1936"/>
    <w:rsid w:val="008F202C"/>
    <w:rsid w:val="008F4B3D"/>
    <w:rsid w:val="008F4B5A"/>
    <w:rsid w:val="008F5B43"/>
    <w:rsid w:val="008F5FDB"/>
    <w:rsid w:val="00901F91"/>
    <w:rsid w:val="00902E68"/>
    <w:rsid w:val="0090343E"/>
    <w:rsid w:val="00904FDA"/>
    <w:rsid w:val="0090510D"/>
    <w:rsid w:val="00906727"/>
    <w:rsid w:val="009077A6"/>
    <w:rsid w:val="009107CD"/>
    <w:rsid w:val="0091095D"/>
    <w:rsid w:val="0091222F"/>
    <w:rsid w:val="00912BC6"/>
    <w:rsid w:val="00913F2E"/>
    <w:rsid w:val="0092361F"/>
    <w:rsid w:val="00932B41"/>
    <w:rsid w:val="0093351D"/>
    <w:rsid w:val="0093493C"/>
    <w:rsid w:val="00936BF1"/>
    <w:rsid w:val="00941E3E"/>
    <w:rsid w:val="00941FFF"/>
    <w:rsid w:val="0094330B"/>
    <w:rsid w:val="00945F3B"/>
    <w:rsid w:val="009516B7"/>
    <w:rsid w:val="0095391F"/>
    <w:rsid w:val="00957CED"/>
    <w:rsid w:val="00962328"/>
    <w:rsid w:val="00963F6D"/>
    <w:rsid w:val="0096442C"/>
    <w:rsid w:val="00970DF1"/>
    <w:rsid w:val="00972CD6"/>
    <w:rsid w:val="0097460A"/>
    <w:rsid w:val="00975A67"/>
    <w:rsid w:val="009806E3"/>
    <w:rsid w:val="00984A23"/>
    <w:rsid w:val="00987575"/>
    <w:rsid w:val="009919A3"/>
    <w:rsid w:val="009A296D"/>
    <w:rsid w:val="009A2E22"/>
    <w:rsid w:val="009A508F"/>
    <w:rsid w:val="009A523A"/>
    <w:rsid w:val="009B1972"/>
    <w:rsid w:val="009B2EEB"/>
    <w:rsid w:val="009B6F06"/>
    <w:rsid w:val="009C0C39"/>
    <w:rsid w:val="009C6C00"/>
    <w:rsid w:val="009C756B"/>
    <w:rsid w:val="009D1805"/>
    <w:rsid w:val="009D7478"/>
    <w:rsid w:val="009E33A9"/>
    <w:rsid w:val="009F120B"/>
    <w:rsid w:val="009F308B"/>
    <w:rsid w:val="009F3A30"/>
    <w:rsid w:val="00A02545"/>
    <w:rsid w:val="00A067D2"/>
    <w:rsid w:val="00A06D89"/>
    <w:rsid w:val="00A110C9"/>
    <w:rsid w:val="00A160D2"/>
    <w:rsid w:val="00A169B5"/>
    <w:rsid w:val="00A17874"/>
    <w:rsid w:val="00A211EF"/>
    <w:rsid w:val="00A21234"/>
    <w:rsid w:val="00A215CD"/>
    <w:rsid w:val="00A216A9"/>
    <w:rsid w:val="00A22961"/>
    <w:rsid w:val="00A24315"/>
    <w:rsid w:val="00A27CA4"/>
    <w:rsid w:val="00A3185C"/>
    <w:rsid w:val="00A327BE"/>
    <w:rsid w:val="00A34C35"/>
    <w:rsid w:val="00A40CBD"/>
    <w:rsid w:val="00A418BF"/>
    <w:rsid w:val="00A4260B"/>
    <w:rsid w:val="00A44414"/>
    <w:rsid w:val="00A44CE1"/>
    <w:rsid w:val="00A44D0F"/>
    <w:rsid w:val="00A45A89"/>
    <w:rsid w:val="00A47F12"/>
    <w:rsid w:val="00A52D7D"/>
    <w:rsid w:val="00A53E4C"/>
    <w:rsid w:val="00A543E2"/>
    <w:rsid w:val="00A57D20"/>
    <w:rsid w:val="00A61370"/>
    <w:rsid w:val="00A65064"/>
    <w:rsid w:val="00A70227"/>
    <w:rsid w:val="00A75267"/>
    <w:rsid w:val="00A75BA0"/>
    <w:rsid w:val="00A826A0"/>
    <w:rsid w:val="00A82CB2"/>
    <w:rsid w:val="00A83D6E"/>
    <w:rsid w:val="00A86780"/>
    <w:rsid w:val="00A87D30"/>
    <w:rsid w:val="00A937C7"/>
    <w:rsid w:val="00A9745C"/>
    <w:rsid w:val="00AA07D2"/>
    <w:rsid w:val="00AA11BB"/>
    <w:rsid w:val="00AA3772"/>
    <w:rsid w:val="00AA7407"/>
    <w:rsid w:val="00AA7FFA"/>
    <w:rsid w:val="00AB0F9D"/>
    <w:rsid w:val="00AB106E"/>
    <w:rsid w:val="00AB2224"/>
    <w:rsid w:val="00AB407D"/>
    <w:rsid w:val="00AB7C72"/>
    <w:rsid w:val="00AC60FE"/>
    <w:rsid w:val="00AC7349"/>
    <w:rsid w:val="00AC7550"/>
    <w:rsid w:val="00AC77AD"/>
    <w:rsid w:val="00AC79BA"/>
    <w:rsid w:val="00AD077E"/>
    <w:rsid w:val="00AD3214"/>
    <w:rsid w:val="00AD5D9B"/>
    <w:rsid w:val="00AD6DFB"/>
    <w:rsid w:val="00AE01A4"/>
    <w:rsid w:val="00AE05D3"/>
    <w:rsid w:val="00AE1C4E"/>
    <w:rsid w:val="00AE36D9"/>
    <w:rsid w:val="00AE4557"/>
    <w:rsid w:val="00AE57D8"/>
    <w:rsid w:val="00AE707A"/>
    <w:rsid w:val="00AF0D15"/>
    <w:rsid w:val="00AF18E4"/>
    <w:rsid w:val="00AF4CDE"/>
    <w:rsid w:val="00B004A2"/>
    <w:rsid w:val="00B020DA"/>
    <w:rsid w:val="00B034B7"/>
    <w:rsid w:val="00B05C93"/>
    <w:rsid w:val="00B07DDB"/>
    <w:rsid w:val="00B118E8"/>
    <w:rsid w:val="00B1301D"/>
    <w:rsid w:val="00B14723"/>
    <w:rsid w:val="00B148DD"/>
    <w:rsid w:val="00B15AD3"/>
    <w:rsid w:val="00B20797"/>
    <w:rsid w:val="00B21C1E"/>
    <w:rsid w:val="00B22977"/>
    <w:rsid w:val="00B22AFD"/>
    <w:rsid w:val="00B35347"/>
    <w:rsid w:val="00B36562"/>
    <w:rsid w:val="00B37136"/>
    <w:rsid w:val="00B37908"/>
    <w:rsid w:val="00B42483"/>
    <w:rsid w:val="00B43AB8"/>
    <w:rsid w:val="00B45D35"/>
    <w:rsid w:val="00B502E3"/>
    <w:rsid w:val="00B5306B"/>
    <w:rsid w:val="00B538C6"/>
    <w:rsid w:val="00B55514"/>
    <w:rsid w:val="00B55BF6"/>
    <w:rsid w:val="00B55D21"/>
    <w:rsid w:val="00B565FD"/>
    <w:rsid w:val="00B606AC"/>
    <w:rsid w:val="00B63DED"/>
    <w:rsid w:val="00B66C5F"/>
    <w:rsid w:val="00B71589"/>
    <w:rsid w:val="00B73058"/>
    <w:rsid w:val="00B73A53"/>
    <w:rsid w:val="00B74C7C"/>
    <w:rsid w:val="00B776BE"/>
    <w:rsid w:val="00B817E3"/>
    <w:rsid w:val="00B82D8D"/>
    <w:rsid w:val="00B84617"/>
    <w:rsid w:val="00B9309B"/>
    <w:rsid w:val="00B95514"/>
    <w:rsid w:val="00BA1F40"/>
    <w:rsid w:val="00BA4820"/>
    <w:rsid w:val="00BA7568"/>
    <w:rsid w:val="00BB3490"/>
    <w:rsid w:val="00BB5FC2"/>
    <w:rsid w:val="00BC3B46"/>
    <w:rsid w:val="00BC4587"/>
    <w:rsid w:val="00BC56D6"/>
    <w:rsid w:val="00BD3A37"/>
    <w:rsid w:val="00BD50CA"/>
    <w:rsid w:val="00BD6606"/>
    <w:rsid w:val="00BD6DEE"/>
    <w:rsid w:val="00BE2308"/>
    <w:rsid w:val="00BE3607"/>
    <w:rsid w:val="00BE5F97"/>
    <w:rsid w:val="00BE63DA"/>
    <w:rsid w:val="00BF1775"/>
    <w:rsid w:val="00BF201D"/>
    <w:rsid w:val="00BF273B"/>
    <w:rsid w:val="00BF36C1"/>
    <w:rsid w:val="00C02B68"/>
    <w:rsid w:val="00C0490B"/>
    <w:rsid w:val="00C05580"/>
    <w:rsid w:val="00C06D82"/>
    <w:rsid w:val="00C072ED"/>
    <w:rsid w:val="00C07904"/>
    <w:rsid w:val="00C10BA3"/>
    <w:rsid w:val="00C13D6F"/>
    <w:rsid w:val="00C148D1"/>
    <w:rsid w:val="00C14C80"/>
    <w:rsid w:val="00C14F16"/>
    <w:rsid w:val="00C1748D"/>
    <w:rsid w:val="00C17CEF"/>
    <w:rsid w:val="00C215A8"/>
    <w:rsid w:val="00C22785"/>
    <w:rsid w:val="00C24470"/>
    <w:rsid w:val="00C244C3"/>
    <w:rsid w:val="00C25F25"/>
    <w:rsid w:val="00C30E0B"/>
    <w:rsid w:val="00C31726"/>
    <w:rsid w:val="00C33BA3"/>
    <w:rsid w:val="00C355A5"/>
    <w:rsid w:val="00C3614C"/>
    <w:rsid w:val="00C374F4"/>
    <w:rsid w:val="00C43B64"/>
    <w:rsid w:val="00C44D8A"/>
    <w:rsid w:val="00C52F61"/>
    <w:rsid w:val="00C53F37"/>
    <w:rsid w:val="00C555D8"/>
    <w:rsid w:val="00C62A0F"/>
    <w:rsid w:val="00C642C2"/>
    <w:rsid w:val="00C64EE4"/>
    <w:rsid w:val="00C65136"/>
    <w:rsid w:val="00C65A40"/>
    <w:rsid w:val="00C65ED2"/>
    <w:rsid w:val="00C70011"/>
    <w:rsid w:val="00C72842"/>
    <w:rsid w:val="00C72A83"/>
    <w:rsid w:val="00C7662F"/>
    <w:rsid w:val="00C77603"/>
    <w:rsid w:val="00C82537"/>
    <w:rsid w:val="00C82862"/>
    <w:rsid w:val="00C83221"/>
    <w:rsid w:val="00C83A43"/>
    <w:rsid w:val="00C84E4D"/>
    <w:rsid w:val="00C86FD6"/>
    <w:rsid w:val="00C90505"/>
    <w:rsid w:val="00C90BAB"/>
    <w:rsid w:val="00C923D1"/>
    <w:rsid w:val="00C92805"/>
    <w:rsid w:val="00C9597C"/>
    <w:rsid w:val="00C9689E"/>
    <w:rsid w:val="00CA18F9"/>
    <w:rsid w:val="00CA227F"/>
    <w:rsid w:val="00CA4445"/>
    <w:rsid w:val="00CB1417"/>
    <w:rsid w:val="00CB5514"/>
    <w:rsid w:val="00CC1435"/>
    <w:rsid w:val="00CC6FF8"/>
    <w:rsid w:val="00CC757E"/>
    <w:rsid w:val="00CD2E97"/>
    <w:rsid w:val="00CD6A6B"/>
    <w:rsid w:val="00CD7485"/>
    <w:rsid w:val="00CD77E7"/>
    <w:rsid w:val="00CE6874"/>
    <w:rsid w:val="00CF3100"/>
    <w:rsid w:val="00CF714D"/>
    <w:rsid w:val="00D00210"/>
    <w:rsid w:val="00D00676"/>
    <w:rsid w:val="00D0104E"/>
    <w:rsid w:val="00D0157B"/>
    <w:rsid w:val="00D025FD"/>
    <w:rsid w:val="00D03772"/>
    <w:rsid w:val="00D074DC"/>
    <w:rsid w:val="00D0796E"/>
    <w:rsid w:val="00D1123E"/>
    <w:rsid w:val="00D21428"/>
    <w:rsid w:val="00D22895"/>
    <w:rsid w:val="00D23A61"/>
    <w:rsid w:val="00D23E54"/>
    <w:rsid w:val="00D2743A"/>
    <w:rsid w:val="00D30C83"/>
    <w:rsid w:val="00D33578"/>
    <w:rsid w:val="00D37E23"/>
    <w:rsid w:val="00D42BF6"/>
    <w:rsid w:val="00D4354E"/>
    <w:rsid w:val="00D4587D"/>
    <w:rsid w:val="00D46998"/>
    <w:rsid w:val="00D522F1"/>
    <w:rsid w:val="00D543AF"/>
    <w:rsid w:val="00D544F5"/>
    <w:rsid w:val="00D5665A"/>
    <w:rsid w:val="00D57015"/>
    <w:rsid w:val="00D66D47"/>
    <w:rsid w:val="00D73957"/>
    <w:rsid w:val="00D74CB7"/>
    <w:rsid w:val="00D7527A"/>
    <w:rsid w:val="00D752EE"/>
    <w:rsid w:val="00D76CD3"/>
    <w:rsid w:val="00D77D70"/>
    <w:rsid w:val="00D8277F"/>
    <w:rsid w:val="00D82C34"/>
    <w:rsid w:val="00D87112"/>
    <w:rsid w:val="00D90403"/>
    <w:rsid w:val="00D910A9"/>
    <w:rsid w:val="00D910AA"/>
    <w:rsid w:val="00D91870"/>
    <w:rsid w:val="00D91A0A"/>
    <w:rsid w:val="00D9788A"/>
    <w:rsid w:val="00DA00CA"/>
    <w:rsid w:val="00DA5F5B"/>
    <w:rsid w:val="00DB117C"/>
    <w:rsid w:val="00DB2E2B"/>
    <w:rsid w:val="00DB479C"/>
    <w:rsid w:val="00DB7570"/>
    <w:rsid w:val="00DC28E6"/>
    <w:rsid w:val="00DC4322"/>
    <w:rsid w:val="00DC4CFD"/>
    <w:rsid w:val="00DC6A12"/>
    <w:rsid w:val="00DC75DF"/>
    <w:rsid w:val="00DD3ADE"/>
    <w:rsid w:val="00DD4346"/>
    <w:rsid w:val="00DD7BB2"/>
    <w:rsid w:val="00DE1B8E"/>
    <w:rsid w:val="00DE6BBE"/>
    <w:rsid w:val="00DE7415"/>
    <w:rsid w:val="00DF00FA"/>
    <w:rsid w:val="00DF0840"/>
    <w:rsid w:val="00DF0FDA"/>
    <w:rsid w:val="00DF3198"/>
    <w:rsid w:val="00DF3DF0"/>
    <w:rsid w:val="00DF3F0A"/>
    <w:rsid w:val="00DF40E6"/>
    <w:rsid w:val="00DF57D8"/>
    <w:rsid w:val="00E056A6"/>
    <w:rsid w:val="00E12BA4"/>
    <w:rsid w:val="00E15BA9"/>
    <w:rsid w:val="00E1667F"/>
    <w:rsid w:val="00E16CB0"/>
    <w:rsid w:val="00E22B33"/>
    <w:rsid w:val="00E242DA"/>
    <w:rsid w:val="00E242DC"/>
    <w:rsid w:val="00E24C6A"/>
    <w:rsid w:val="00E25811"/>
    <w:rsid w:val="00E31575"/>
    <w:rsid w:val="00E32F85"/>
    <w:rsid w:val="00E346D9"/>
    <w:rsid w:val="00E35187"/>
    <w:rsid w:val="00E35D3E"/>
    <w:rsid w:val="00E36FD8"/>
    <w:rsid w:val="00E37380"/>
    <w:rsid w:val="00E4378B"/>
    <w:rsid w:val="00E45067"/>
    <w:rsid w:val="00E465C4"/>
    <w:rsid w:val="00E503A5"/>
    <w:rsid w:val="00E50D83"/>
    <w:rsid w:val="00E51D83"/>
    <w:rsid w:val="00E53812"/>
    <w:rsid w:val="00E54878"/>
    <w:rsid w:val="00E572B2"/>
    <w:rsid w:val="00E604EE"/>
    <w:rsid w:val="00E608D2"/>
    <w:rsid w:val="00E62AA8"/>
    <w:rsid w:val="00E63F64"/>
    <w:rsid w:val="00E64EBC"/>
    <w:rsid w:val="00E71AC3"/>
    <w:rsid w:val="00E71B3C"/>
    <w:rsid w:val="00E71BBC"/>
    <w:rsid w:val="00E748D7"/>
    <w:rsid w:val="00E74DAB"/>
    <w:rsid w:val="00E7619D"/>
    <w:rsid w:val="00E762F5"/>
    <w:rsid w:val="00E77B93"/>
    <w:rsid w:val="00E8107B"/>
    <w:rsid w:val="00E81B30"/>
    <w:rsid w:val="00E8578D"/>
    <w:rsid w:val="00E86D42"/>
    <w:rsid w:val="00E9012E"/>
    <w:rsid w:val="00E92FFE"/>
    <w:rsid w:val="00E961C3"/>
    <w:rsid w:val="00EA0B92"/>
    <w:rsid w:val="00EA35D7"/>
    <w:rsid w:val="00EA3B29"/>
    <w:rsid w:val="00EA6D02"/>
    <w:rsid w:val="00EA7462"/>
    <w:rsid w:val="00EB0BF2"/>
    <w:rsid w:val="00EB264B"/>
    <w:rsid w:val="00EB6ECD"/>
    <w:rsid w:val="00EB7421"/>
    <w:rsid w:val="00EC253B"/>
    <w:rsid w:val="00EC2743"/>
    <w:rsid w:val="00EC569F"/>
    <w:rsid w:val="00ED0DEA"/>
    <w:rsid w:val="00ED22A1"/>
    <w:rsid w:val="00ED73C4"/>
    <w:rsid w:val="00ED7A3C"/>
    <w:rsid w:val="00EE0FDD"/>
    <w:rsid w:val="00EE2686"/>
    <w:rsid w:val="00EE26A0"/>
    <w:rsid w:val="00EE6EE2"/>
    <w:rsid w:val="00EF0420"/>
    <w:rsid w:val="00EF4C41"/>
    <w:rsid w:val="00EF55A2"/>
    <w:rsid w:val="00F065E6"/>
    <w:rsid w:val="00F15ECF"/>
    <w:rsid w:val="00F1681D"/>
    <w:rsid w:val="00F20B48"/>
    <w:rsid w:val="00F234F8"/>
    <w:rsid w:val="00F3378D"/>
    <w:rsid w:val="00F414C4"/>
    <w:rsid w:val="00F432F5"/>
    <w:rsid w:val="00F46829"/>
    <w:rsid w:val="00F46918"/>
    <w:rsid w:val="00F46DDE"/>
    <w:rsid w:val="00F512D3"/>
    <w:rsid w:val="00F53400"/>
    <w:rsid w:val="00F5385E"/>
    <w:rsid w:val="00F53F6D"/>
    <w:rsid w:val="00F5589A"/>
    <w:rsid w:val="00F55ABF"/>
    <w:rsid w:val="00F60269"/>
    <w:rsid w:val="00F61057"/>
    <w:rsid w:val="00F62700"/>
    <w:rsid w:val="00F639BC"/>
    <w:rsid w:val="00F64372"/>
    <w:rsid w:val="00F6478C"/>
    <w:rsid w:val="00F65E9F"/>
    <w:rsid w:val="00F7033C"/>
    <w:rsid w:val="00F72728"/>
    <w:rsid w:val="00F8001B"/>
    <w:rsid w:val="00F8043D"/>
    <w:rsid w:val="00F91952"/>
    <w:rsid w:val="00F920B4"/>
    <w:rsid w:val="00F976AD"/>
    <w:rsid w:val="00FA060D"/>
    <w:rsid w:val="00FA09FB"/>
    <w:rsid w:val="00FA1C94"/>
    <w:rsid w:val="00FA1F05"/>
    <w:rsid w:val="00FB0460"/>
    <w:rsid w:val="00FB2005"/>
    <w:rsid w:val="00FB2F97"/>
    <w:rsid w:val="00FB3F02"/>
    <w:rsid w:val="00FC0806"/>
    <w:rsid w:val="00FC29FC"/>
    <w:rsid w:val="00FC371F"/>
    <w:rsid w:val="00FC4E49"/>
    <w:rsid w:val="00FC523A"/>
    <w:rsid w:val="00FC5461"/>
    <w:rsid w:val="00FC5A7C"/>
    <w:rsid w:val="00FD0B47"/>
    <w:rsid w:val="00FD3099"/>
    <w:rsid w:val="00FD7698"/>
    <w:rsid w:val="00FE038F"/>
    <w:rsid w:val="00FE1F4C"/>
    <w:rsid w:val="00FE4A7F"/>
    <w:rsid w:val="00FE4AE4"/>
    <w:rsid w:val="00FE5A80"/>
    <w:rsid w:val="00FE7C18"/>
    <w:rsid w:val="00FF0E46"/>
    <w:rsid w:val="00FF2B01"/>
    <w:rsid w:val="00FF44D7"/>
    <w:rsid w:val="00FF6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4E204C"/>
  <w15:docId w15:val="{80F4D699-CE91-48CC-82FC-025B1CE4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C7550"/>
  </w:style>
  <w:style w:type="paragraph" w:styleId="1">
    <w:name w:val="heading 1"/>
    <w:basedOn w:val="a"/>
    <w:next w:val="a"/>
    <w:link w:val="10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3">
    <w:name w:val="heading 3"/>
    <w:basedOn w:val="a"/>
    <w:next w:val="a"/>
    <w:link w:val="30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批注框文本 字符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标题 1 字符"/>
    <w:basedOn w:val="a0"/>
    <w:link w:val="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20">
    <w:name w:val="标题 2 字符"/>
    <w:basedOn w:val="a0"/>
    <w:link w:val="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标题 3 字符"/>
    <w:basedOn w:val="a0"/>
    <w:link w:val="3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40">
    <w:name w:val="标题 4 字符"/>
    <w:basedOn w:val="a0"/>
    <w:link w:val="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标题 5 字符"/>
    <w:basedOn w:val="a0"/>
    <w:link w:val="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a"/>
    <w:next w:val="a"/>
    <w:link w:val="CodeChar"/>
    <w:qFormat/>
    <w:rsid w:val="00B42483"/>
    <w:rPr>
      <w:rFonts w:ascii="Consolas" w:hAnsi="Consolas" w:cs="Consolas"/>
      <w:b/>
      <w:noProof/>
    </w:rPr>
  </w:style>
  <w:style w:type="table" w:styleId="af">
    <w:name w:val="Table Grid"/>
    <w:basedOn w:val="a1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列表段落 字符"/>
    <w:basedOn w:val="a0"/>
    <w:link w:val="ac"/>
    <w:uiPriority w:val="34"/>
    <w:qFormat/>
    <w:rsid w:val="00B42483"/>
    <w:rPr>
      <w:lang w:val="bg-BG"/>
    </w:rPr>
  </w:style>
  <w:style w:type="character" w:customStyle="1" w:styleId="CodeChar">
    <w:name w:val="Code Char"/>
    <w:basedOn w:val="ad"/>
    <w:link w:val="Code"/>
    <w:rsid w:val="00B42483"/>
    <w:rPr>
      <w:rFonts w:ascii="Consolas" w:hAnsi="Consolas" w:cs="Consolas"/>
      <w:b/>
      <w:noProof/>
      <w:lang w:val="bg-BG"/>
    </w:rPr>
  </w:style>
  <w:style w:type="character" w:styleId="af0">
    <w:name w:val="Emphasis"/>
    <w:basedOn w:val="a0"/>
    <w:uiPriority w:val="20"/>
    <w:qFormat/>
    <w:rsid w:val="00083BAB"/>
    <w:rPr>
      <w:i/>
      <w:iCs/>
    </w:rPr>
  </w:style>
  <w:style w:type="character" w:customStyle="1" w:styleId="apple-converted-space">
    <w:name w:val="apple-converted-space"/>
    <w:rsid w:val="0066422E"/>
  </w:style>
  <w:style w:type="character" w:styleId="HTML">
    <w:name w:val="HTML Code"/>
    <w:basedOn w:val="a0"/>
    <w:uiPriority w:val="99"/>
    <w:semiHidden/>
    <w:unhideWhenUsed/>
    <w:rsid w:val="00AF18E4"/>
    <w:rPr>
      <w:rFonts w:ascii="Courier New" w:eastAsia="Times New Roman" w:hAnsi="Courier New" w:cs="Courier New"/>
      <w:sz w:val="20"/>
      <w:szCs w:val="20"/>
    </w:rPr>
  </w:style>
  <w:style w:type="paragraph" w:styleId="af1">
    <w:name w:val="No Spacing"/>
    <w:uiPriority w:val="1"/>
    <w:qFormat/>
    <w:rsid w:val="009A2E22"/>
    <w:pPr>
      <w:spacing w:after="0" w:line="240" w:lineRule="auto"/>
    </w:pPr>
  </w:style>
  <w:style w:type="character" w:styleId="af2">
    <w:name w:val="Subtle Emphasis"/>
    <w:basedOn w:val="a0"/>
    <w:uiPriority w:val="19"/>
    <w:qFormat/>
    <w:rsid w:val="009A2E22"/>
    <w:rPr>
      <w:i/>
      <w:iCs/>
      <w:color w:val="404040" w:themeColor="text1" w:themeTint="BF"/>
    </w:rPr>
  </w:style>
  <w:style w:type="character" w:customStyle="1" w:styleId="InternetLink">
    <w:name w:val="Internet Link"/>
    <w:basedOn w:val="a0"/>
    <w:uiPriority w:val="99"/>
    <w:unhideWhenUsed/>
    <w:rsid w:val="00EA7462"/>
    <w:rPr>
      <w:color w:val="0000FF" w:themeColor="hyperlink"/>
      <w:u w:val="single"/>
    </w:rPr>
  </w:style>
  <w:style w:type="character" w:customStyle="1" w:styleId="Heading3Char">
    <w:name w:val="Heading 3 Char"/>
    <w:basedOn w:val="a0"/>
    <w:qFormat/>
    <w:rsid w:val="001812CC"/>
    <w:rPr>
      <w:rFonts w:eastAsia="宋体" w:cs="DejaVu Sans"/>
      <w:b/>
      <w:color w:val="8F400B"/>
      <w:sz w:val="32"/>
      <w:szCs w:val="32"/>
      <w:lang w:val="bg-BG"/>
    </w:rPr>
  </w:style>
  <w:style w:type="character" w:styleId="af3">
    <w:name w:val="Unresolved Mention"/>
    <w:basedOn w:val="a0"/>
    <w:uiPriority w:val="99"/>
    <w:semiHidden/>
    <w:unhideWhenUsed/>
    <w:rsid w:val="00A327B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4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9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476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95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00499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76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2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41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07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6439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39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300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567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04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94634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6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573868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49657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3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99127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8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5512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3134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05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995848">
          <w:marLeft w:val="562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learn.microsoft.com/en-us/visualstudio/ide/create-csharp-winform-visual-studio?view=vs-20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780AD8-FFF7-449A-93F6-6A637F3A94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128</Words>
  <Characters>73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Advanced C# Linq Lab</vt:lpstr>
      <vt:lpstr>JavaScript Basics - Homework</vt:lpstr>
    </vt:vector>
  </TitlesOfParts>
  <Company>Software University Foundation - http://softuni.org</Company>
  <LinksUpToDate>false</LinksUpToDate>
  <CharactersWithSpaces>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C# Linq Lab</dc:title>
  <dc:creator>Software University Foundation</dc:creator>
  <cp:keywords>C#, CSharp, Programming, SoftUni, Software University, Functional Programming, LINQ, Lambda Expressions, Anonymous Types</cp:keywords>
  <dc:description/>
  <cp:lastModifiedBy>Xiaosong Han</cp:lastModifiedBy>
  <cp:revision>20</cp:revision>
  <cp:lastPrinted>2014-02-12T16:33:00Z</cp:lastPrinted>
  <dcterms:created xsi:type="dcterms:W3CDTF">2020-11-15T08:09:00Z</dcterms:created>
  <dcterms:modified xsi:type="dcterms:W3CDTF">2024-10-10T11:50:00Z</dcterms:modified>
  <cp:category>programming, education, software engineering, software development</cp:category>
</cp:coreProperties>
</file>